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075503" w14:textId="593A4D21" w:rsidR="003B1464" w:rsidRDefault="00732F93" w:rsidP="009223B8">
      <w:pPr>
        <w:pStyle w:val="a0"/>
        <w:jc w:val="center"/>
        <w:rPr>
          <w:b/>
          <w:bCs/>
          <w:sz w:val="32"/>
          <w:szCs w:val="32"/>
          <w:lang w:eastAsia="zh-CN"/>
        </w:rPr>
      </w:pPr>
      <w:r w:rsidRPr="009223B8">
        <w:rPr>
          <w:b/>
          <w:bCs/>
          <w:sz w:val="32"/>
          <w:szCs w:val="32"/>
          <w:lang w:eastAsia="zh-CN"/>
        </w:rPr>
        <w:t>毕业</w:t>
      </w:r>
      <w:r w:rsidR="002638A1" w:rsidRPr="009223B8">
        <w:rPr>
          <w:b/>
          <w:bCs/>
          <w:sz w:val="32"/>
          <w:szCs w:val="32"/>
          <w:lang w:eastAsia="zh-CN"/>
        </w:rPr>
        <w:t>论文</w:t>
      </w:r>
      <w:r w:rsidRPr="009223B8">
        <w:rPr>
          <w:b/>
          <w:bCs/>
          <w:sz w:val="32"/>
          <w:szCs w:val="32"/>
          <w:lang w:eastAsia="zh-CN"/>
        </w:rPr>
        <w:t>（</w:t>
      </w:r>
      <w:r w:rsidR="002638A1" w:rsidRPr="009223B8">
        <w:rPr>
          <w:b/>
          <w:bCs/>
          <w:sz w:val="32"/>
          <w:szCs w:val="32"/>
          <w:lang w:eastAsia="zh-CN"/>
        </w:rPr>
        <w:t>设计</w:t>
      </w:r>
      <w:r w:rsidRPr="009223B8">
        <w:rPr>
          <w:b/>
          <w:bCs/>
          <w:sz w:val="32"/>
          <w:szCs w:val="32"/>
          <w:lang w:eastAsia="zh-CN"/>
        </w:rPr>
        <w:t>）</w:t>
      </w:r>
      <w:r w:rsidR="000E414B">
        <w:rPr>
          <w:rFonts w:hint="eastAsia"/>
          <w:b/>
          <w:bCs/>
          <w:sz w:val="32"/>
          <w:szCs w:val="32"/>
          <w:lang w:eastAsia="zh-CN"/>
        </w:rPr>
        <w:t>检查</w:t>
      </w:r>
      <w:r w:rsidRPr="009223B8">
        <w:rPr>
          <w:b/>
          <w:bCs/>
          <w:sz w:val="32"/>
          <w:szCs w:val="32"/>
          <w:lang w:eastAsia="zh-CN"/>
        </w:rPr>
        <w:t>表</w:t>
      </w:r>
    </w:p>
    <w:p w14:paraId="1711390D" w14:textId="27869412" w:rsidR="007A517D" w:rsidRDefault="00361FC3" w:rsidP="00F33233">
      <w:pPr>
        <w:pStyle w:val="a0"/>
        <w:spacing w:before="0" w:after="0"/>
        <w:rPr>
          <w:bCs/>
          <w:lang w:eastAsia="zh-CN"/>
        </w:rPr>
      </w:pPr>
      <w:r>
        <w:rPr>
          <w:rFonts w:hint="eastAsia"/>
          <w:bCs/>
          <w:lang w:eastAsia="zh-CN"/>
        </w:rPr>
        <w:t>毕业论文（设计</w:t>
      </w:r>
      <w:bookmarkStart w:id="0" w:name="_GoBack"/>
      <w:bookmarkEnd w:id="0"/>
      <w:r>
        <w:rPr>
          <w:rFonts w:hint="eastAsia"/>
          <w:bCs/>
          <w:lang w:eastAsia="zh-CN"/>
        </w:rPr>
        <w:t>）</w:t>
      </w:r>
      <w:r w:rsidR="00F33233">
        <w:rPr>
          <w:rFonts w:hint="eastAsia"/>
          <w:bCs/>
          <w:lang w:eastAsia="zh-CN"/>
        </w:rPr>
        <w:t>题目：</w:t>
      </w:r>
      <w:r w:rsidR="00F33233">
        <w:rPr>
          <w:rFonts w:hint="eastAsia"/>
          <w:bCs/>
          <w:lang w:eastAsia="zh-CN"/>
        </w:rPr>
        <w:t xml:space="preserve"> </w:t>
      </w:r>
      <w:r w:rsidR="00F33233">
        <w:rPr>
          <w:bCs/>
          <w:lang w:eastAsia="zh-CN"/>
        </w:rPr>
        <w:t xml:space="preserve">                                                                  </w:t>
      </w:r>
    </w:p>
    <w:p w14:paraId="73778AE5" w14:textId="69210B57" w:rsidR="002E6EC4" w:rsidRPr="002E6EC4" w:rsidRDefault="000E414B" w:rsidP="00F33233">
      <w:pPr>
        <w:pStyle w:val="a0"/>
        <w:spacing w:before="0" w:after="0"/>
        <w:rPr>
          <w:bCs/>
          <w:lang w:eastAsia="zh-CN"/>
        </w:rPr>
      </w:pPr>
      <w:r>
        <w:rPr>
          <w:rFonts w:hint="eastAsia"/>
          <w:bCs/>
          <w:lang w:eastAsia="zh-CN"/>
        </w:rPr>
        <w:t>学生</w:t>
      </w:r>
      <w:r w:rsidR="002E6EC4" w:rsidRPr="002E6EC4">
        <w:rPr>
          <w:rFonts w:hint="eastAsia"/>
          <w:bCs/>
          <w:lang w:eastAsia="zh-CN"/>
        </w:rPr>
        <w:t>班级</w:t>
      </w:r>
      <w:r w:rsidR="002E6EC4">
        <w:rPr>
          <w:rFonts w:hint="eastAsia"/>
          <w:bCs/>
          <w:lang w:eastAsia="zh-CN"/>
        </w:rPr>
        <w:t>：</w:t>
      </w:r>
      <w:r w:rsidR="002E6EC4">
        <w:rPr>
          <w:rFonts w:hint="eastAsia"/>
          <w:bCs/>
          <w:lang w:eastAsia="zh-CN"/>
        </w:rPr>
        <w:t xml:space="preserve"> </w:t>
      </w:r>
      <w:r w:rsidR="002E6EC4">
        <w:rPr>
          <w:bCs/>
          <w:lang w:eastAsia="zh-CN"/>
        </w:rPr>
        <w:t xml:space="preserve">       </w:t>
      </w:r>
      <w:r w:rsidR="002638A1">
        <w:rPr>
          <w:bCs/>
          <w:lang w:eastAsia="zh-CN"/>
        </w:rPr>
        <w:t xml:space="preserve">     </w:t>
      </w:r>
      <w:r w:rsidR="002E6EC4">
        <w:rPr>
          <w:bCs/>
          <w:lang w:eastAsia="zh-CN"/>
        </w:rPr>
        <w:t xml:space="preserve">     </w:t>
      </w:r>
      <w:r>
        <w:rPr>
          <w:bCs/>
          <w:lang w:eastAsia="zh-CN"/>
        </w:rPr>
        <w:t xml:space="preserve"> </w:t>
      </w:r>
      <w:r w:rsidR="002E6EC4">
        <w:rPr>
          <w:bCs/>
          <w:lang w:eastAsia="zh-CN"/>
        </w:rPr>
        <w:t xml:space="preserve">   </w:t>
      </w:r>
      <w:r w:rsidR="001C3C9F">
        <w:rPr>
          <w:bCs/>
          <w:lang w:eastAsia="zh-CN"/>
        </w:rPr>
        <w:t xml:space="preserve">    </w:t>
      </w:r>
      <w:r>
        <w:rPr>
          <w:rFonts w:hint="eastAsia"/>
          <w:bCs/>
          <w:lang w:eastAsia="zh-CN"/>
        </w:rPr>
        <w:t>学生</w:t>
      </w:r>
      <w:r w:rsidR="002459EA">
        <w:rPr>
          <w:rFonts w:hint="eastAsia"/>
          <w:bCs/>
          <w:lang w:eastAsia="zh-CN"/>
        </w:rPr>
        <w:t>姓名</w:t>
      </w:r>
      <w:r w:rsidR="002E6EC4">
        <w:rPr>
          <w:rFonts w:hint="eastAsia"/>
          <w:bCs/>
          <w:lang w:eastAsia="zh-CN"/>
        </w:rPr>
        <w:t>：</w:t>
      </w:r>
      <w:r w:rsidR="002E6EC4">
        <w:rPr>
          <w:rFonts w:hint="eastAsia"/>
          <w:bCs/>
          <w:lang w:eastAsia="zh-CN"/>
        </w:rPr>
        <w:t xml:space="preserve"> </w:t>
      </w:r>
      <w:r w:rsidR="002E6EC4">
        <w:rPr>
          <w:bCs/>
          <w:lang w:eastAsia="zh-CN"/>
        </w:rPr>
        <w:t xml:space="preserve">          </w:t>
      </w:r>
      <w:r w:rsidR="002638A1">
        <w:rPr>
          <w:bCs/>
          <w:lang w:eastAsia="zh-CN"/>
        </w:rPr>
        <w:t xml:space="preserve">    </w:t>
      </w:r>
      <w:r w:rsidR="002E6EC4">
        <w:rPr>
          <w:bCs/>
          <w:lang w:eastAsia="zh-CN"/>
        </w:rPr>
        <w:t xml:space="preserve">  </w:t>
      </w:r>
      <w:r w:rsidR="001C3C9F">
        <w:rPr>
          <w:bCs/>
          <w:lang w:eastAsia="zh-CN"/>
        </w:rPr>
        <w:t xml:space="preserve">   </w:t>
      </w:r>
      <w:r w:rsidR="00756DFF">
        <w:rPr>
          <w:bCs/>
          <w:lang w:eastAsia="zh-CN"/>
        </w:rPr>
        <w:t xml:space="preserve">       </w:t>
      </w:r>
      <w:r>
        <w:rPr>
          <w:rFonts w:hint="eastAsia"/>
          <w:bCs/>
          <w:lang w:eastAsia="zh-CN"/>
        </w:rPr>
        <w:t>学生</w:t>
      </w:r>
      <w:r w:rsidR="002459EA">
        <w:rPr>
          <w:rFonts w:hint="eastAsia"/>
          <w:bCs/>
          <w:lang w:eastAsia="zh-CN"/>
        </w:rPr>
        <w:t>学号</w:t>
      </w:r>
      <w:r w:rsidR="002E6EC4">
        <w:rPr>
          <w:rFonts w:hint="eastAsia"/>
          <w:bCs/>
          <w:lang w:eastAsia="zh-CN"/>
        </w:rPr>
        <w:t>：</w:t>
      </w:r>
      <w:r w:rsidR="00756DFF">
        <w:rPr>
          <w:rFonts w:hint="eastAsia"/>
          <w:bCs/>
          <w:lang w:eastAsia="zh-CN"/>
        </w:rPr>
        <w:t xml:space="preserve"> </w:t>
      </w:r>
      <w:r w:rsidR="00756DFF">
        <w:rPr>
          <w:bCs/>
          <w:lang w:eastAsia="zh-CN"/>
        </w:rPr>
        <w:t xml:space="preserve">         </w:t>
      </w:r>
      <w:r w:rsidR="002638A1">
        <w:rPr>
          <w:bCs/>
          <w:lang w:eastAsia="zh-CN"/>
        </w:rPr>
        <w:t xml:space="preserve">         </w:t>
      </w:r>
      <w:r>
        <w:rPr>
          <w:bCs/>
          <w:lang w:eastAsia="zh-CN"/>
        </w:rPr>
        <w:t xml:space="preserve">      </w:t>
      </w:r>
      <w:r>
        <w:rPr>
          <w:rFonts w:hint="eastAsia"/>
          <w:bCs/>
          <w:lang w:eastAsia="zh-CN"/>
        </w:rPr>
        <w:t>指导教师：</w:t>
      </w:r>
      <w:r w:rsidR="00F33233">
        <w:rPr>
          <w:bCs/>
          <w:lang w:eastAsia="zh-CN"/>
        </w:rPr>
        <w:t xml:space="preserve">                                </w:t>
      </w:r>
      <w:r w:rsidR="00756DFF">
        <w:rPr>
          <w:bCs/>
          <w:lang w:eastAsia="zh-CN"/>
        </w:rPr>
        <w:t xml:space="preserve"> </w:t>
      </w:r>
      <w:r w:rsidR="00756DFF">
        <w:rPr>
          <w:rFonts w:hint="eastAsia"/>
          <w:bCs/>
          <w:lang w:eastAsia="zh-CN"/>
        </w:rPr>
        <w:t>检查人：</w:t>
      </w:r>
    </w:p>
    <w:tbl>
      <w:tblPr>
        <w:tblStyle w:val="ae"/>
        <w:tblW w:w="5000" w:type="pct"/>
        <w:jc w:val="center"/>
        <w:tblLook w:val="04A0" w:firstRow="1" w:lastRow="0" w:firstColumn="1" w:lastColumn="0" w:noHBand="0" w:noVBand="1"/>
      </w:tblPr>
      <w:tblGrid>
        <w:gridCol w:w="637"/>
        <w:gridCol w:w="1134"/>
        <w:gridCol w:w="6135"/>
        <w:gridCol w:w="5270"/>
      </w:tblGrid>
      <w:tr w:rsidR="00747320" w:rsidRPr="000E414B" w14:paraId="19DF7072" w14:textId="77777777" w:rsidTr="00F33233">
        <w:trPr>
          <w:trHeight w:hRule="exact" w:val="735"/>
          <w:jc w:val="center"/>
        </w:trPr>
        <w:tc>
          <w:tcPr>
            <w:tcW w:w="671" w:type="pct"/>
            <w:gridSpan w:val="2"/>
            <w:vAlign w:val="center"/>
          </w:tcPr>
          <w:p w14:paraId="5205FAB7" w14:textId="51786E69" w:rsidR="00E32C6D" w:rsidRPr="000E414B" w:rsidRDefault="000E414B" w:rsidP="000E414B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lang w:eastAsia="zh-CN"/>
              </w:rPr>
              <w:t>检查项目</w:t>
            </w:r>
          </w:p>
        </w:tc>
        <w:tc>
          <w:tcPr>
            <w:tcW w:w="2328" w:type="pct"/>
            <w:vAlign w:val="center"/>
          </w:tcPr>
          <w:p w14:paraId="4A701206" w14:textId="5C37934D" w:rsidR="00E32C6D" w:rsidRPr="000E414B" w:rsidRDefault="00E32C6D" w:rsidP="000E414B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eastAsia="zh-CN"/>
              </w:rPr>
            </w:pPr>
            <w:r w:rsidRPr="000E414B">
              <w:rPr>
                <w:rFonts w:ascii="Times New Roman" w:hAnsi="Times New Roman" w:cs="Times New Roman"/>
                <w:b/>
                <w:lang w:eastAsia="zh-CN"/>
              </w:rPr>
              <w:t>具体要求</w:t>
            </w:r>
          </w:p>
        </w:tc>
        <w:tc>
          <w:tcPr>
            <w:tcW w:w="2000" w:type="pct"/>
            <w:vAlign w:val="center"/>
          </w:tcPr>
          <w:p w14:paraId="48705E53" w14:textId="545BA88E" w:rsidR="000E414B" w:rsidRPr="000E414B" w:rsidRDefault="000E414B" w:rsidP="000E414B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lang w:eastAsia="zh-CN"/>
              </w:rPr>
            </w:pPr>
            <w:r w:rsidRPr="000E414B">
              <w:rPr>
                <w:rFonts w:ascii="Times New Roman" w:hAnsi="Times New Roman" w:cs="Times New Roman" w:hint="eastAsia"/>
                <w:b/>
                <w:lang w:eastAsia="zh-CN"/>
              </w:rPr>
              <w:t>检查</w:t>
            </w:r>
            <w:r w:rsidR="00E32C6D" w:rsidRPr="000E414B">
              <w:rPr>
                <w:rFonts w:ascii="Times New Roman" w:hAnsi="Times New Roman" w:cs="Times New Roman"/>
                <w:b/>
                <w:lang w:eastAsia="zh-CN"/>
              </w:rPr>
              <w:t>结果</w:t>
            </w:r>
            <w:r>
              <w:rPr>
                <w:rFonts w:ascii="Times New Roman" w:hAnsi="Times New Roman" w:cs="Times New Roman" w:hint="eastAsia"/>
                <w:b/>
                <w:lang w:eastAsia="zh-CN"/>
              </w:rPr>
              <w:t>（符合要求请填“符合”；不符合要求则填“不符合”并指出问题）</w:t>
            </w:r>
          </w:p>
        </w:tc>
      </w:tr>
      <w:tr w:rsidR="00747320" w:rsidRPr="00586C62" w14:paraId="339C4E1B" w14:textId="77777777" w:rsidTr="00F33233">
        <w:trPr>
          <w:trHeight w:hRule="exact" w:val="527"/>
          <w:jc w:val="center"/>
        </w:trPr>
        <w:tc>
          <w:tcPr>
            <w:tcW w:w="671" w:type="pct"/>
            <w:gridSpan w:val="2"/>
          </w:tcPr>
          <w:p w14:paraId="7B784E49" w14:textId="6D02D317" w:rsidR="00691C93" w:rsidRPr="00586C62" w:rsidRDefault="00691C93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毕业论文（设计）选题</w:t>
            </w:r>
          </w:p>
        </w:tc>
        <w:tc>
          <w:tcPr>
            <w:tcW w:w="2328" w:type="pct"/>
            <w:vAlign w:val="center"/>
          </w:tcPr>
          <w:p w14:paraId="5160473F" w14:textId="7F3869B9" w:rsidR="00691C93" w:rsidRPr="00586C62" w:rsidRDefault="00947AF4" w:rsidP="00947AF4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选题符合专业的培养目标和毕业要求，难易适中，工作量适当。</w:t>
            </w:r>
          </w:p>
        </w:tc>
        <w:tc>
          <w:tcPr>
            <w:tcW w:w="2000" w:type="pct"/>
            <w:vAlign w:val="center"/>
          </w:tcPr>
          <w:p w14:paraId="759A181F" w14:textId="4C08A858" w:rsidR="00691C93" w:rsidRPr="00586C62" w:rsidRDefault="00691C93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747320" w:rsidRPr="00586C62" w14:paraId="4F46FBA9" w14:textId="77777777" w:rsidTr="00F33233">
        <w:trPr>
          <w:trHeight w:hRule="exact" w:val="527"/>
          <w:jc w:val="center"/>
        </w:trPr>
        <w:tc>
          <w:tcPr>
            <w:tcW w:w="241" w:type="pct"/>
            <w:vMerge w:val="restart"/>
            <w:vAlign w:val="center"/>
          </w:tcPr>
          <w:p w14:paraId="51C36D20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前</w:t>
            </w:r>
          </w:p>
          <w:p w14:paraId="5FE8BF1F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期</w:t>
            </w:r>
          </w:p>
          <w:p w14:paraId="2CCD53B5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材</w:t>
            </w:r>
          </w:p>
          <w:p w14:paraId="57380AAB" w14:textId="7EF8E099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料</w:t>
            </w:r>
          </w:p>
        </w:tc>
        <w:tc>
          <w:tcPr>
            <w:tcW w:w="430" w:type="pct"/>
            <w:vAlign w:val="center"/>
          </w:tcPr>
          <w:p w14:paraId="2691FC2C" w14:textId="499AEB0C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任务书</w:t>
            </w:r>
          </w:p>
        </w:tc>
        <w:tc>
          <w:tcPr>
            <w:tcW w:w="2328" w:type="pct"/>
            <w:vAlign w:val="center"/>
          </w:tcPr>
          <w:p w14:paraId="4983F4D5" w14:textId="10C717FC" w:rsidR="00E32C6D" w:rsidRPr="00586C62" w:rsidRDefault="00E32C6D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各项内容具体、明确，时间安排合理，参考文献适合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665468D7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747320" w:rsidRPr="00586C62" w14:paraId="6B308B05" w14:textId="77777777" w:rsidTr="00F33233">
        <w:trPr>
          <w:trHeight w:hRule="exact" w:val="601"/>
          <w:jc w:val="center"/>
        </w:trPr>
        <w:tc>
          <w:tcPr>
            <w:tcW w:w="241" w:type="pct"/>
            <w:vMerge/>
          </w:tcPr>
          <w:p w14:paraId="00804727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Align w:val="center"/>
          </w:tcPr>
          <w:p w14:paraId="68DA0F2F" w14:textId="5C835A4B" w:rsidR="00E32C6D" w:rsidRPr="00586C62" w:rsidRDefault="005E489C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外文</w:t>
            </w:r>
            <w:r w:rsidR="00E32C6D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翻译</w:t>
            </w:r>
          </w:p>
        </w:tc>
        <w:tc>
          <w:tcPr>
            <w:tcW w:w="2328" w:type="pct"/>
            <w:vAlign w:val="center"/>
          </w:tcPr>
          <w:p w14:paraId="108577D6" w14:textId="40EFE401" w:rsidR="00E32C6D" w:rsidRPr="00586C62" w:rsidRDefault="00D677B0" w:rsidP="00D677B0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内容与毕业论文（设计）相关，不少于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万印刷字符（约合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5000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汉字的译文），</w:t>
            </w:r>
            <w:r w:rsidR="00E32C6D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格式符合要求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6B530696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747320" w:rsidRPr="00586C62" w14:paraId="2B387785" w14:textId="77777777" w:rsidTr="00F33233">
        <w:trPr>
          <w:trHeight w:hRule="exact" w:val="571"/>
          <w:jc w:val="center"/>
        </w:trPr>
        <w:tc>
          <w:tcPr>
            <w:tcW w:w="241" w:type="pct"/>
            <w:vMerge/>
          </w:tcPr>
          <w:p w14:paraId="43816B4C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Align w:val="center"/>
          </w:tcPr>
          <w:p w14:paraId="06F339FE" w14:textId="3F18428C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开题报告</w:t>
            </w:r>
          </w:p>
        </w:tc>
        <w:tc>
          <w:tcPr>
            <w:tcW w:w="2328" w:type="pct"/>
            <w:vAlign w:val="center"/>
          </w:tcPr>
          <w:p w14:paraId="3C04826A" w14:textId="4E0AE2D0" w:rsidR="00E32C6D" w:rsidRPr="00586C62" w:rsidRDefault="003C691C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各项内容明确，研究方案可行，前期工作充分，研究计划合理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140BFEBE" w14:textId="77777777" w:rsidR="00E32C6D" w:rsidRPr="00586C62" w:rsidRDefault="00E32C6D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367EBC98" w14:textId="77777777" w:rsidTr="00F33233">
        <w:trPr>
          <w:trHeight w:val="839"/>
          <w:jc w:val="center"/>
        </w:trPr>
        <w:tc>
          <w:tcPr>
            <w:tcW w:w="241" w:type="pct"/>
            <w:vMerge w:val="restart"/>
            <w:vAlign w:val="center"/>
          </w:tcPr>
          <w:p w14:paraId="52872DA6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毕</w:t>
            </w:r>
          </w:p>
          <w:p w14:paraId="3E05F55F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业</w:t>
            </w:r>
          </w:p>
          <w:p w14:paraId="4E99A978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论</w:t>
            </w:r>
          </w:p>
          <w:p w14:paraId="4FDBE113" w14:textId="094C4903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文（设计）</w:t>
            </w:r>
          </w:p>
        </w:tc>
        <w:tc>
          <w:tcPr>
            <w:tcW w:w="430" w:type="pct"/>
            <w:tcBorders>
              <w:bottom w:val="single" w:sz="4" w:space="0" w:color="auto"/>
            </w:tcBorders>
            <w:vAlign w:val="center"/>
          </w:tcPr>
          <w:p w14:paraId="361A7CA6" w14:textId="6E97C7E0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封面</w:t>
            </w:r>
          </w:p>
        </w:tc>
        <w:tc>
          <w:tcPr>
            <w:tcW w:w="2328" w:type="pct"/>
            <w:tcBorders>
              <w:bottom w:val="single" w:sz="4" w:space="0" w:color="auto"/>
            </w:tcBorders>
            <w:vAlign w:val="center"/>
          </w:tcPr>
          <w:p w14:paraId="312CBCC7" w14:textId="12AC2759" w:rsidR="008C602F" w:rsidRPr="00586C62" w:rsidRDefault="000E414B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“</w:t>
            </w:r>
            <w:r w:rsidR="008C602F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XXX</w:t>
            </w:r>
            <w:r w:rsidR="008C602F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届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”</w:t>
            </w:r>
            <w:r w:rsidR="008C602F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处填毕业年份，封面右上角学号必填，指导教师信息完整，题目应能概括论文的主要内容，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一般</w:t>
            </w:r>
            <w:r w:rsidR="008C602F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不超过</w:t>
            </w:r>
            <w:r w:rsidR="008C602F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0</w:t>
            </w:r>
            <w:r w:rsidR="008C602F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字，专业和班级都要填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tcBorders>
              <w:bottom w:val="single" w:sz="4" w:space="0" w:color="auto"/>
            </w:tcBorders>
            <w:vAlign w:val="center"/>
          </w:tcPr>
          <w:p w14:paraId="1C52FB48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0C9A6A0E" w14:textId="77777777" w:rsidTr="00F33233">
        <w:trPr>
          <w:trHeight w:hRule="exact" w:val="340"/>
          <w:jc w:val="center"/>
        </w:trPr>
        <w:tc>
          <w:tcPr>
            <w:tcW w:w="241" w:type="pct"/>
            <w:vMerge/>
          </w:tcPr>
          <w:p w14:paraId="45B6E64C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 w:val="restart"/>
            <w:vAlign w:val="center"/>
          </w:tcPr>
          <w:p w14:paraId="5C31CCC7" w14:textId="50CC3916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摘要</w:t>
            </w:r>
          </w:p>
        </w:tc>
        <w:tc>
          <w:tcPr>
            <w:tcW w:w="2328" w:type="pct"/>
            <w:vAlign w:val="center"/>
          </w:tcPr>
          <w:p w14:paraId="7D89E5F3" w14:textId="716E3661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首行题目要与封面题目一致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2E479E8E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2A3C0E47" w14:textId="77777777" w:rsidTr="00F33233">
        <w:trPr>
          <w:trHeight w:hRule="exact" w:val="933"/>
          <w:jc w:val="center"/>
        </w:trPr>
        <w:tc>
          <w:tcPr>
            <w:tcW w:w="241" w:type="pct"/>
            <w:vMerge/>
          </w:tcPr>
          <w:p w14:paraId="67F5E862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52C41F5D" w14:textId="14ADBB44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48F42414" w14:textId="48042C9F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>摘要的内容应包含与论文等同量的主要信息。摘要一般应说明研究工作目的、方法、结果和结论等，重点是结果和结论。</w:t>
            </w:r>
          </w:p>
        </w:tc>
        <w:tc>
          <w:tcPr>
            <w:tcW w:w="2000" w:type="pct"/>
            <w:vAlign w:val="center"/>
          </w:tcPr>
          <w:p w14:paraId="5918DF51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790D32C7" w14:textId="77777777" w:rsidTr="00F33233">
        <w:trPr>
          <w:trHeight w:hRule="exact" w:val="626"/>
          <w:jc w:val="center"/>
        </w:trPr>
        <w:tc>
          <w:tcPr>
            <w:tcW w:w="241" w:type="pct"/>
            <w:vMerge/>
          </w:tcPr>
          <w:p w14:paraId="4FE9610C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4762ABC5" w14:textId="5FE0D8C8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2F647F9B" w14:textId="2C291828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文摘要字数为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00~600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字，外文摘要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00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词左右，关键词一般为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~5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个，分号隔开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3D802B62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605EEDAA" w14:textId="77777777" w:rsidTr="00F33233">
        <w:trPr>
          <w:trHeight w:val="778"/>
          <w:jc w:val="center"/>
        </w:trPr>
        <w:tc>
          <w:tcPr>
            <w:tcW w:w="241" w:type="pct"/>
            <w:vMerge/>
          </w:tcPr>
          <w:p w14:paraId="088B4EAF" w14:textId="77777777" w:rsidR="008C602F" w:rsidRPr="00586C62" w:rsidRDefault="008C602F" w:rsidP="00622BE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tcBorders>
              <w:bottom w:val="single" w:sz="4" w:space="0" w:color="auto"/>
            </w:tcBorders>
            <w:vAlign w:val="center"/>
          </w:tcPr>
          <w:p w14:paraId="20A53551" w14:textId="473CF4E2" w:rsidR="008C602F" w:rsidRPr="00586C62" w:rsidRDefault="008C602F" w:rsidP="00622BE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目录</w:t>
            </w:r>
          </w:p>
        </w:tc>
        <w:tc>
          <w:tcPr>
            <w:tcW w:w="2328" w:type="pct"/>
            <w:tcBorders>
              <w:bottom w:val="single" w:sz="4" w:space="0" w:color="auto"/>
            </w:tcBorders>
            <w:vAlign w:val="center"/>
          </w:tcPr>
          <w:p w14:paraId="7CFB393E" w14:textId="3F90862E" w:rsidR="008C602F" w:rsidRPr="00586C62" w:rsidRDefault="008C602F" w:rsidP="00C210A9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独立成页，目录完整，包括摘要、论文章节及小节标题、参考文献、致谢和附录，章节编号、标题、页码与正文一致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tcBorders>
              <w:bottom w:val="single" w:sz="4" w:space="0" w:color="auto"/>
            </w:tcBorders>
            <w:vAlign w:val="center"/>
          </w:tcPr>
          <w:p w14:paraId="4CCFF10A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1C2D01D6" w14:textId="77777777" w:rsidTr="00F33233">
        <w:trPr>
          <w:trHeight w:hRule="exact" w:val="825"/>
          <w:jc w:val="center"/>
        </w:trPr>
        <w:tc>
          <w:tcPr>
            <w:tcW w:w="241" w:type="pct"/>
            <w:vMerge/>
          </w:tcPr>
          <w:p w14:paraId="61456155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 w:val="restart"/>
            <w:vAlign w:val="center"/>
          </w:tcPr>
          <w:p w14:paraId="6BCD1505" w14:textId="3E01AC8D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正文</w:t>
            </w:r>
          </w:p>
        </w:tc>
        <w:tc>
          <w:tcPr>
            <w:tcW w:w="2328" w:type="pct"/>
            <w:vAlign w:val="center"/>
          </w:tcPr>
          <w:p w14:paraId="35AC5AA7" w14:textId="5F76D0A7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包括绪论、论文主体和结论三部分，字数为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10000-20000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字，页数为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0~40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页，有创新的论文，可适当增加。</w:t>
            </w:r>
          </w:p>
        </w:tc>
        <w:tc>
          <w:tcPr>
            <w:tcW w:w="2000" w:type="pct"/>
            <w:vAlign w:val="center"/>
          </w:tcPr>
          <w:p w14:paraId="301E79A2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3164364E" w14:textId="77777777" w:rsidTr="00F33233">
        <w:trPr>
          <w:trHeight w:hRule="exact" w:val="825"/>
          <w:jc w:val="center"/>
        </w:trPr>
        <w:tc>
          <w:tcPr>
            <w:tcW w:w="241" w:type="pct"/>
            <w:vMerge/>
          </w:tcPr>
          <w:p w14:paraId="345DF920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142B19DE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548C19F0" w14:textId="03B745AD" w:rsidR="008C602F" w:rsidRPr="00586C62" w:rsidRDefault="008C602F" w:rsidP="00DB0257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绪论应简要说明研究背景、国内外研究现状及其与本论文的关系，明确研究目的、意义及要解决的问题。</w:t>
            </w:r>
          </w:p>
        </w:tc>
        <w:tc>
          <w:tcPr>
            <w:tcW w:w="2000" w:type="pct"/>
            <w:vAlign w:val="center"/>
          </w:tcPr>
          <w:p w14:paraId="1DCBE02F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71F9C4A0" w14:textId="77777777" w:rsidTr="00F33233">
        <w:trPr>
          <w:trHeight w:hRule="exact" w:val="825"/>
          <w:jc w:val="center"/>
        </w:trPr>
        <w:tc>
          <w:tcPr>
            <w:tcW w:w="241" w:type="pct"/>
            <w:vMerge/>
          </w:tcPr>
          <w:p w14:paraId="796EF4BB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30AFB3F4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5F976198" w14:textId="514EBB4F" w:rsidR="008C602F" w:rsidRPr="00586C62" w:rsidRDefault="008C602F" w:rsidP="001865DD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论文主体分章节撰写，各章独立成页，列出参考文献，内容一般包括：理论分析、计算方法、实验装置和测试方法、实验结果分析与讨论等。</w:t>
            </w:r>
          </w:p>
        </w:tc>
        <w:tc>
          <w:tcPr>
            <w:tcW w:w="2000" w:type="pct"/>
            <w:vAlign w:val="center"/>
          </w:tcPr>
          <w:p w14:paraId="4D87E8C6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1F600B1C" w14:textId="77777777" w:rsidTr="00F33233">
        <w:trPr>
          <w:trHeight w:hRule="exact" w:val="576"/>
          <w:jc w:val="center"/>
        </w:trPr>
        <w:tc>
          <w:tcPr>
            <w:tcW w:w="241" w:type="pct"/>
            <w:vMerge/>
          </w:tcPr>
          <w:p w14:paraId="34E63DE0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7FE07D82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623BDAD6" w14:textId="26786FC6" w:rsidR="008C602F" w:rsidRPr="00586C62" w:rsidRDefault="008C602F" w:rsidP="00DB0257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结论是对主要成果的归纳和总结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2D473243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173DA66D" w14:textId="77777777" w:rsidTr="00F33233">
        <w:trPr>
          <w:trHeight w:hRule="exact" w:val="570"/>
          <w:jc w:val="center"/>
        </w:trPr>
        <w:tc>
          <w:tcPr>
            <w:tcW w:w="241" w:type="pct"/>
            <w:vMerge/>
          </w:tcPr>
          <w:p w14:paraId="3771E425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3B6686F9" w14:textId="3DB3D7FD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6754DC7D" w14:textId="7564C955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公式：按章节顺序编号，如（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1-1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）表示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1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章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1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个公式，（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-3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）表示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章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个公式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3D9BA60A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40133369" w14:textId="77777777" w:rsidTr="00F33233">
        <w:trPr>
          <w:trHeight w:hRule="exact" w:val="847"/>
          <w:jc w:val="center"/>
        </w:trPr>
        <w:tc>
          <w:tcPr>
            <w:tcW w:w="241" w:type="pct"/>
            <w:vMerge/>
          </w:tcPr>
          <w:p w14:paraId="64BDF9C0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624E9568" w14:textId="274A341D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7BC6A61F" w14:textId="45DE060F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插图：分辨率要在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00dpi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以上，嵌入式插入，图题位于插图下方，按章节顺序编号，如图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-2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表示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3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章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个图。</w:t>
            </w:r>
          </w:p>
        </w:tc>
        <w:tc>
          <w:tcPr>
            <w:tcW w:w="2000" w:type="pct"/>
            <w:vAlign w:val="center"/>
          </w:tcPr>
          <w:p w14:paraId="0EDFF052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4B5BFA57" w14:textId="77777777" w:rsidTr="00F33233">
        <w:trPr>
          <w:trHeight w:hRule="exact" w:val="859"/>
          <w:jc w:val="center"/>
        </w:trPr>
        <w:tc>
          <w:tcPr>
            <w:tcW w:w="241" w:type="pct"/>
            <w:vMerge/>
          </w:tcPr>
          <w:p w14:paraId="4A26FC04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Merge/>
            <w:vAlign w:val="center"/>
          </w:tcPr>
          <w:p w14:paraId="6F986B99" w14:textId="672323F2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2328" w:type="pct"/>
            <w:vAlign w:val="center"/>
          </w:tcPr>
          <w:p w14:paraId="4564B63B" w14:textId="6D75FFC5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表格：三线表，表题位于表格上方，按章节顺序编号，如表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-4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表示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章第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4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个表格。表格不得以图片插入文中。</w:t>
            </w:r>
          </w:p>
        </w:tc>
        <w:tc>
          <w:tcPr>
            <w:tcW w:w="2000" w:type="pct"/>
            <w:vAlign w:val="center"/>
          </w:tcPr>
          <w:p w14:paraId="43AFD3C5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42E1EF32" w14:textId="77777777" w:rsidTr="00F33233">
        <w:trPr>
          <w:trHeight w:val="681"/>
          <w:jc w:val="center"/>
        </w:trPr>
        <w:tc>
          <w:tcPr>
            <w:tcW w:w="241" w:type="pct"/>
            <w:vMerge/>
          </w:tcPr>
          <w:p w14:paraId="7283D41D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Align w:val="center"/>
          </w:tcPr>
          <w:p w14:paraId="229FCA47" w14:textId="549EFE04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参考文献</w:t>
            </w:r>
          </w:p>
        </w:tc>
        <w:tc>
          <w:tcPr>
            <w:tcW w:w="2328" w:type="pct"/>
            <w:vAlign w:val="center"/>
          </w:tcPr>
          <w:p w14:paraId="671FC422" w14:textId="368CA9E1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序号应与引用顺序一致，参考文献在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20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篇左右，且至少有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1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篇外文文献，格式符合毕业设计模板要求，所列文献在正文中均有引用标注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48B42AFC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8C602F" w:rsidRPr="00586C62" w14:paraId="216DE113" w14:textId="77777777" w:rsidTr="00F33233">
        <w:trPr>
          <w:trHeight w:val="565"/>
          <w:jc w:val="center"/>
        </w:trPr>
        <w:tc>
          <w:tcPr>
            <w:tcW w:w="241" w:type="pct"/>
            <w:vMerge/>
          </w:tcPr>
          <w:p w14:paraId="0E448A54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  <w:tc>
          <w:tcPr>
            <w:tcW w:w="430" w:type="pct"/>
            <w:vAlign w:val="center"/>
          </w:tcPr>
          <w:p w14:paraId="767B7B59" w14:textId="34F0AA65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致谢</w:t>
            </w:r>
          </w:p>
        </w:tc>
        <w:tc>
          <w:tcPr>
            <w:tcW w:w="2328" w:type="pct"/>
            <w:vAlign w:val="center"/>
          </w:tcPr>
          <w:p w14:paraId="7A38066E" w14:textId="4D5DFB13" w:rsidR="008C602F" w:rsidRPr="00586C62" w:rsidRDefault="008C602F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谢词应谦虚诚恳，实事求是，对给予毕业论文工作提供帮助的组织或个人表示感谢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525BA8F7" w14:textId="77777777" w:rsidR="008C602F" w:rsidRPr="00586C62" w:rsidRDefault="008C602F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1A13A5" w:rsidRPr="00586C62" w14:paraId="2C37C1FB" w14:textId="77777777" w:rsidTr="00F33233">
        <w:trPr>
          <w:trHeight w:val="559"/>
          <w:jc w:val="center"/>
        </w:trPr>
        <w:tc>
          <w:tcPr>
            <w:tcW w:w="671" w:type="pct"/>
            <w:gridSpan w:val="2"/>
            <w:vAlign w:val="center"/>
          </w:tcPr>
          <w:p w14:paraId="35005CEF" w14:textId="1DC7DB83" w:rsidR="001A13A5" w:rsidRPr="00586C62" w:rsidRDefault="001A13A5" w:rsidP="001A13A5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查重报告</w:t>
            </w:r>
          </w:p>
        </w:tc>
        <w:tc>
          <w:tcPr>
            <w:tcW w:w="2328" w:type="pct"/>
            <w:vAlign w:val="center"/>
          </w:tcPr>
          <w:p w14:paraId="69FA025B" w14:textId="2975D5AE" w:rsidR="001A13A5" w:rsidRPr="00586C62" w:rsidRDefault="00E4343C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重复率满足要求，有指导教师签字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37394C7A" w14:textId="77777777" w:rsidR="001A13A5" w:rsidRPr="00586C62" w:rsidRDefault="001A13A5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A977E3" w:rsidRPr="00586C62" w14:paraId="6E8B42F0" w14:textId="77777777" w:rsidTr="00F33233">
        <w:trPr>
          <w:trHeight w:val="681"/>
          <w:jc w:val="center"/>
        </w:trPr>
        <w:tc>
          <w:tcPr>
            <w:tcW w:w="671" w:type="pct"/>
            <w:gridSpan w:val="2"/>
            <w:vAlign w:val="center"/>
          </w:tcPr>
          <w:p w14:paraId="44353220" w14:textId="10AD9E5C" w:rsidR="00A977E3" w:rsidRPr="00586C62" w:rsidRDefault="00A977E3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成绩评定表格</w:t>
            </w:r>
          </w:p>
        </w:tc>
        <w:tc>
          <w:tcPr>
            <w:tcW w:w="2328" w:type="pct"/>
            <w:vAlign w:val="center"/>
          </w:tcPr>
          <w:p w14:paraId="47D0E0D9" w14:textId="28933C85" w:rsidR="00A977E3" w:rsidRPr="00586C62" w:rsidRDefault="00A977E3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6</w:t>
            </w: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张成绩评定表齐全，各项内容和签字</w:t>
            </w:r>
            <w:r w:rsidR="00CD09F6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完整</w:t>
            </w:r>
            <w:r w:rsidR="00287C7C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，评语与成绩相符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vAlign w:val="center"/>
          </w:tcPr>
          <w:p w14:paraId="334EBBE6" w14:textId="77777777" w:rsidR="00A977E3" w:rsidRPr="00586C62" w:rsidRDefault="00A977E3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  <w:tr w:rsidR="00CD09F6" w:rsidRPr="00586C62" w14:paraId="13486068" w14:textId="77777777" w:rsidTr="00F33233">
        <w:trPr>
          <w:trHeight w:val="681"/>
          <w:jc w:val="center"/>
        </w:trPr>
        <w:tc>
          <w:tcPr>
            <w:tcW w:w="671" w:type="pct"/>
            <w:gridSpan w:val="2"/>
            <w:tcBorders>
              <w:bottom w:val="single" w:sz="4" w:space="0" w:color="auto"/>
            </w:tcBorders>
            <w:vAlign w:val="center"/>
          </w:tcPr>
          <w:p w14:paraId="128FDB11" w14:textId="2CABE07A" w:rsidR="00CD29DB" w:rsidRPr="00586C62" w:rsidRDefault="00CD29DB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前期检查表</w:t>
            </w:r>
          </w:p>
          <w:p w14:paraId="5E194072" w14:textId="28CA52B6" w:rsidR="00CD29DB" w:rsidRPr="00586C62" w:rsidRDefault="00CD29DB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期检查表</w:t>
            </w:r>
          </w:p>
          <w:p w14:paraId="684537A3" w14:textId="33D3C42A" w:rsidR="00CD09F6" w:rsidRPr="00586C62" w:rsidRDefault="00CD29DB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中期报告</w:t>
            </w:r>
          </w:p>
        </w:tc>
        <w:tc>
          <w:tcPr>
            <w:tcW w:w="2328" w:type="pct"/>
            <w:tcBorders>
              <w:bottom w:val="single" w:sz="4" w:space="0" w:color="auto"/>
            </w:tcBorders>
            <w:vAlign w:val="center"/>
          </w:tcPr>
          <w:p w14:paraId="42744F64" w14:textId="338578A8" w:rsidR="00CD09F6" w:rsidRPr="00586C62" w:rsidRDefault="00CD29DB" w:rsidP="002638A1">
            <w:pPr>
              <w:pStyle w:val="a0"/>
              <w:spacing w:before="0" w:after="0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三个表格</w:t>
            </w:r>
            <w:r w:rsidR="003F1A52" w:rsidRPr="00586C62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齐全，各项内容和签字完整</w:t>
            </w:r>
            <w:r w:rsidR="005B39B5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2000" w:type="pct"/>
            <w:tcBorders>
              <w:bottom w:val="single" w:sz="4" w:space="0" w:color="auto"/>
            </w:tcBorders>
            <w:vAlign w:val="center"/>
          </w:tcPr>
          <w:p w14:paraId="03168DBE" w14:textId="77777777" w:rsidR="00CD09F6" w:rsidRPr="00586C62" w:rsidRDefault="00CD09F6" w:rsidP="003C570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</w:p>
        </w:tc>
      </w:tr>
    </w:tbl>
    <w:p w14:paraId="315922C2" w14:textId="3F09B62F" w:rsidR="003B1464" w:rsidRDefault="003B1464">
      <w:pPr>
        <w:pStyle w:val="Compact"/>
        <w:rPr>
          <w:lang w:eastAsia="zh-CN"/>
        </w:rPr>
      </w:pPr>
    </w:p>
    <w:sectPr w:rsidR="003B1464" w:rsidSect="00DB5ECB">
      <w:pgSz w:w="15840" w:h="12240" w:orient="landscape"/>
      <w:pgMar w:top="1134" w:right="1440" w:bottom="1134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5418C6" w14:textId="77777777" w:rsidR="00B72300" w:rsidRDefault="00B72300">
      <w:pPr>
        <w:spacing w:after="0"/>
      </w:pPr>
      <w:r>
        <w:separator/>
      </w:r>
    </w:p>
  </w:endnote>
  <w:endnote w:type="continuationSeparator" w:id="0">
    <w:p w14:paraId="389A8366" w14:textId="77777777" w:rsidR="00B72300" w:rsidRDefault="00B723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D5555" w14:textId="77777777" w:rsidR="00B72300" w:rsidRDefault="00B72300">
      <w:r>
        <w:separator/>
      </w:r>
    </w:p>
  </w:footnote>
  <w:footnote w:type="continuationSeparator" w:id="0">
    <w:p w14:paraId="4A9C084B" w14:textId="77777777" w:rsidR="00B72300" w:rsidRDefault="00B723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A5016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31C0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178E5"/>
    <w:rsid w:val="000265F7"/>
    <w:rsid w:val="0004418A"/>
    <w:rsid w:val="00090D92"/>
    <w:rsid w:val="000B6DA3"/>
    <w:rsid w:val="000E414B"/>
    <w:rsid w:val="001865DD"/>
    <w:rsid w:val="00192E0D"/>
    <w:rsid w:val="001A13A5"/>
    <w:rsid w:val="001C3C9F"/>
    <w:rsid w:val="001D0793"/>
    <w:rsid w:val="001D743D"/>
    <w:rsid w:val="00225BAB"/>
    <w:rsid w:val="002459EA"/>
    <w:rsid w:val="00251512"/>
    <w:rsid w:val="0025430A"/>
    <w:rsid w:val="002638A1"/>
    <w:rsid w:val="00271E19"/>
    <w:rsid w:val="00287C7C"/>
    <w:rsid w:val="002A3EDC"/>
    <w:rsid w:val="002E6EC4"/>
    <w:rsid w:val="003552D9"/>
    <w:rsid w:val="00361FC3"/>
    <w:rsid w:val="003B1464"/>
    <w:rsid w:val="003C2C86"/>
    <w:rsid w:val="003C570D"/>
    <w:rsid w:val="003C58B8"/>
    <w:rsid w:val="003C691C"/>
    <w:rsid w:val="003F1A52"/>
    <w:rsid w:val="00403E7B"/>
    <w:rsid w:val="004359EB"/>
    <w:rsid w:val="004E29B3"/>
    <w:rsid w:val="00586C62"/>
    <w:rsid w:val="00590D07"/>
    <w:rsid w:val="005B39B5"/>
    <w:rsid w:val="005E489C"/>
    <w:rsid w:val="00622BE0"/>
    <w:rsid w:val="00636E48"/>
    <w:rsid w:val="00640065"/>
    <w:rsid w:val="006725E7"/>
    <w:rsid w:val="00691C93"/>
    <w:rsid w:val="00692247"/>
    <w:rsid w:val="006C6E54"/>
    <w:rsid w:val="00732F93"/>
    <w:rsid w:val="00747320"/>
    <w:rsid w:val="00756DFF"/>
    <w:rsid w:val="00784D58"/>
    <w:rsid w:val="007A517D"/>
    <w:rsid w:val="007C7983"/>
    <w:rsid w:val="008C602F"/>
    <w:rsid w:val="008D6863"/>
    <w:rsid w:val="009223B8"/>
    <w:rsid w:val="00931101"/>
    <w:rsid w:val="00947AF4"/>
    <w:rsid w:val="00951806"/>
    <w:rsid w:val="00954BAE"/>
    <w:rsid w:val="009F71C3"/>
    <w:rsid w:val="00A74011"/>
    <w:rsid w:val="00A977E3"/>
    <w:rsid w:val="00AA444A"/>
    <w:rsid w:val="00AC7A27"/>
    <w:rsid w:val="00B20937"/>
    <w:rsid w:val="00B72300"/>
    <w:rsid w:val="00B86B75"/>
    <w:rsid w:val="00BC09DA"/>
    <w:rsid w:val="00BC48D5"/>
    <w:rsid w:val="00C07ADA"/>
    <w:rsid w:val="00C210A9"/>
    <w:rsid w:val="00C36279"/>
    <w:rsid w:val="00C639C3"/>
    <w:rsid w:val="00C63A4D"/>
    <w:rsid w:val="00CC2FEE"/>
    <w:rsid w:val="00CC5AC4"/>
    <w:rsid w:val="00CD09F6"/>
    <w:rsid w:val="00CD29DB"/>
    <w:rsid w:val="00CD6552"/>
    <w:rsid w:val="00CD70DD"/>
    <w:rsid w:val="00D50C4F"/>
    <w:rsid w:val="00D677B0"/>
    <w:rsid w:val="00D814B1"/>
    <w:rsid w:val="00D86602"/>
    <w:rsid w:val="00DB0257"/>
    <w:rsid w:val="00DB5ECB"/>
    <w:rsid w:val="00DB7140"/>
    <w:rsid w:val="00E315A3"/>
    <w:rsid w:val="00E32C6D"/>
    <w:rsid w:val="00E4343C"/>
    <w:rsid w:val="00ED5C2F"/>
    <w:rsid w:val="00EF6765"/>
    <w:rsid w:val="00F33233"/>
    <w:rsid w:val="00F50912"/>
    <w:rsid w:val="00FB06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B26D2"/>
  <w15:docId w15:val="{E20CDDD3-0D2E-44B6-9EC3-FB165441C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Body Text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3C570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rsid w:val="002638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2638A1"/>
    <w:rPr>
      <w:sz w:val="18"/>
      <w:szCs w:val="18"/>
    </w:rPr>
  </w:style>
  <w:style w:type="paragraph" w:styleId="af1">
    <w:name w:val="footer"/>
    <w:basedOn w:val="a"/>
    <w:link w:val="af2"/>
    <w:rsid w:val="002638A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2638A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192</Words>
  <Characters>1099</Characters>
  <Application>Microsoft Office Word</Application>
  <DocSecurity>0</DocSecurity>
  <Lines>9</Lines>
  <Paragraphs>2</Paragraphs>
  <ScaleCrop>false</ScaleCrop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N Nigang</cp:lastModifiedBy>
  <cp:revision>68</cp:revision>
  <dcterms:created xsi:type="dcterms:W3CDTF">2023-07-20T11:18:00Z</dcterms:created>
  <dcterms:modified xsi:type="dcterms:W3CDTF">2023-07-22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